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A697D" w14:textId="373784D0" w:rsidR="00480D79" w:rsidRDefault="00CA2BAF" w:rsidP="00480D79">
      <w:pPr>
        <w:pStyle w:val="Heading1"/>
      </w:pPr>
      <w:r>
        <w:t>Awards</w:t>
      </w:r>
      <w:r w:rsidR="002811A8">
        <w:t xml:space="preserve"> Committee</w:t>
      </w:r>
      <w:r w:rsidR="00480D79">
        <w:t xml:space="preserve"> </w:t>
      </w:r>
    </w:p>
    <w:p w14:paraId="11765E43" w14:textId="44C212DB" w:rsidR="005C6D55" w:rsidRPr="004A5667" w:rsidRDefault="005C6D55" w:rsidP="005C6D55">
      <w:r w:rsidRPr="004A5667">
        <w:t xml:space="preserve">Your role as a </w:t>
      </w:r>
      <w:r w:rsidR="002811A8">
        <w:t>Committee M</w:t>
      </w:r>
      <w:r w:rsidRPr="004A5667">
        <w:t>ember</w:t>
      </w:r>
      <w:r w:rsidR="002811A8" w:rsidRPr="002811A8">
        <w:rPr>
          <w:rFonts w:eastAsia="Times New Roman" w:cs="Times New Roman"/>
        </w:rPr>
        <w:t xml:space="preserve"> </w:t>
      </w:r>
      <w:r w:rsidR="002811A8">
        <w:rPr>
          <w:rFonts w:eastAsia="Times New Roman" w:cs="Times New Roman"/>
        </w:rPr>
        <w:t xml:space="preserve">is to focus on </w:t>
      </w:r>
      <w:r w:rsidR="00CA2BAF">
        <w:rPr>
          <w:rFonts w:eastAsia="Times New Roman" w:cs="Times New Roman"/>
        </w:rPr>
        <w:t>developing awards and recognition programs that benefit the Association and industry</w:t>
      </w:r>
      <w:r w:rsidR="002811A8">
        <w:rPr>
          <w:rFonts w:eastAsia="Times New Roman" w:cs="Times New Roman"/>
        </w:rPr>
        <w:t xml:space="preserve">. </w:t>
      </w:r>
      <w:r w:rsidR="002454C0">
        <w:rPr>
          <w:rFonts w:eastAsia="Times New Roman" w:cs="Times New Roman"/>
        </w:rPr>
        <w:t xml:space="preserve"> </w:t>
      </w:r>
      <w:r w:rsidR="00CA2BAF">
        <w:rPr>
          <w:rFonts w:eastAsia="Times New Roman" w:cs="Times New Roman"/>
        </w:rPr>
        <w:t>Building fair and equitable awards programs with clear communications on how to apply and how each award will be evaluated</w:t>
      </w:r>
      <w:r w:rsidR="002811A8">
        <w:t>.</w:t>
      </w:r>
      <w:r w:rsidRPr="004A5667">
        <w:t xml:space="preserve"> </w:t>
      </w:r>
      <w:r w:rsidR="002811A8">
        <w:t xml:space="preserve"> </w:t>
      </w:r>
      <w:r w:rsidR="00CA2BAF">
        <w:t>All recommendations will be given to the Board of Directors for final approval.  Members will also be asked to s</w:t>
      </w:r>
      <w:r w:rsidR="00CA2BAF" w:rsidRPr="00CA2BAF">
        <w:t>olicit nominations from membership and affiliate organizations in all award categories.</w:t>
      </w:r>
    </w:p>
    <w:p w14:paraId="733019F2" w14:textId="71677E2F" w:rsidR="006E2CFE" w:rsidRDefault="00480D79" w:rsidP="00480D79">
      <w:r>
        <w:t xml:space="preserve">Name:  </w:t>
      </w:r>
      <w:sdt>
        <w:sdtPr>
          <w:id w:val="-2111123495"/>
          <w:placeholder>
            <w:docPart w:val="240A2869ED7E4883A1299B7D6A8773E5"/>
          </w:placeholder>
          <w:showingPlcHdr/>
        </w:sdtPr>
        <w:sdtEndPr/>
        <w:sdtContent>
          <w:r w:rsidR="005C6D55">
            <w:rPr>
              <w:color w:val="AEAAAA" w:themeColor="background2" w:themeShade="BF"/>
            </w:rPr>
            <w:t>Enter you First</w:t>
          </w:r>
          <w:r>
            <w:rPr>
              <w:color w:val="AEAAAA" w:themeColor="background2" w:themeShade="BF"/>
            </w:rPr>
            <w:t xml:space="preserve"> and Last Name Here</w:t>
          </w:r>
        </w:sdtContent>
      </w:sdt>
    </w:p>
    <w:p w14:paraId="7B4A414A" w14:textId="0C16C7EA" w:rsidR="005C6D55" w:rsidRDefault="005C6D55" w:rsidP="00480D79">
      <w:r>
        <w:t xml:space="preserve">Chapter:  </w:t>
      </w:r>
      <w:sdt>
        <w:sdtPr>
          <w:id w:val="-1867434764"/>
          <w:placeholder>
            <w:docPart w:val="8AF686CAC7B84AB08C5BC17279BF59FE"/>
          </w:placeholder>
          <w:showingPlcHdr/>
        </w:sdtPr>
        <w:sdtEndPr/>
        <w:sdtContent>
          <w:r w:rsidRPr="00137602">
            <w:rPr>
              <w:rStyle w:val="PlaceholderText"/>
            </w:rPr>
            <w:t>Click here to enter text.</w:t>
          </w:r>
        </w:sdtContent>
      </w:sdt>
    </w:p>
    <w:p w14:paraId="52A6BA0D" w14:textId="77777777" w:rsidR="00480D79" w:rsidRDefault="00480D79" w:rsidP="00480D79">
      <w:r>
        <w:t xml:space="preserve">Phone No.:  </w:t>
      </w:r>
      <w:sdt>
        <w:sdtPr>
          <w:id w:val="911748106"/>
          <w:placeholder>
            <w:docPart w:val="B2E6A54CB9DE49FDAC5BA1847B6C7C58"/>
          </w:placeholder>
          <w:showingPlcHdr/>
        </w:sdtPr>
        <w:sdtEndPr/>
        <w:sdtContent>
          <w:r>
            <w:rPr>
              <w:color w:val="AEAAAA" w:themeColor="background2" w:themeShade="BF"/>
            </w:rPr>
            <w:t>Enter the Best Phone No. to reach you.</w:t>
          </w:r>
        </w:sdtContent>
      </w:sdt>
    </w:p>
    <w:p w14:paraId="613C709E" w14:textId="77777777" w:rsidR="00480D79" w:rsidRDefault="00480D79" w:rsidP="00480D79">
      <w:r>
        <w:t xml:space="preserve">Email: </w:t>
      </w:r>
      <w:sdt>
        <w:sdtPr>
          <w:id w:val="-1124227415"/>
          <w:placeholder>
            <w:docPart w:val="C6AD68AE385941CF8ABF24D987A13A2D"/>
          </w:placeholder>
          <w:showingPlcHdr/>
        </w:sdtPr>
        <w:sdtEndPr/>
        <w:sdtContent>
          <w:r>
            <w:rPr>
              <w:rStyle w:val="PlaceholderText"/>
              <w:color w:val="AEAAAA" w:themeColor="background2" w:themeShade="BF"/>
            </w:rPr>
            <w:t>Enter your email address here.</w:t>
          </w:r>
        </w:sdtContent>
      </w:sdt>
    </w:p>
    <w:p w14:paraId="04172E69" w14:textId="421F42B6" w:rsidR="00480D79" w:rsidRPr="00002228" w:rsidRDefault="005C6D55" w:rsidP="00480D79">
      <w:pPr>
        <w:pStyle w:val="Heading2"/>
      </w:pPr>
      <w:r>
        <w:t>Experience</w:t>
      </w:r>
      <w:r w:rsidR="00480D79" w:rsidRPr="00002228">
        <w:t>:</w:t>
      </w:r>
    </w:p>
    <w:p w14:paraId="085C1271" w14:textId="3B7E589F" w:rsidR="00480D79" w:rsidRDefault="00480D79" w:rsidP="00B87150">
      <w:pPr>
        <w:spacing w:after="120" w:line="240" w:lineRule="auto"/>
      </w:pPr>
      <w:r>
        <w:t>Select all that apply</w:t>
      </w:r>
      <w:r w:rsidR="005C6D55">
        <w:t xml:space="preserve">.  </w:t>
      </w:r>
    </w:p>
    <w:p w14:paraId="4F3C378A" w14:textId="7DED3A26" w:rsidR="00480D79" w:rsidRDefault="006D3BFB" w:rsidP="00B87150">
      <w:pPr>
        <w:spacing w:after="120" w:line="240" w:lineRule="auto"/>
      </w:pPr>
      <w:sdt>
        <w:sdtPr>
          <w:id w:val="-4059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D79">
            <w:rPr>
              <w:rFonts w:ascii="MS Gothic" w:eastAsia="MS Gothic" w:hAnsi="MS Gothic" w:hint="eastAsia"/>
            </w:rPr>
            <w:t>☐</w:t>
          </w:r>
        </w:sdtContent>
      </w:sdt>
      <w:r w:rsidR="006E3509">
        <w:t xml:space="preserve"> </w:t>
      </w:r>
      <w:r w:rsidR="002811A8">
        <w:t xml:space="preserve">Served on past </w:t>
      </w:r>
      <w:r w:rsidR="00CA2BAF">
        <w:t>Award Committees</w:t>
      </w:r>
    </w:p>
    <w:p w14:paraId="675DE0FF" w14:textId="6E79909B" w:rsidR="003823BD" w:rsidRPr="00C72433" w:rsidRDefault="006D3BFB" w:rsidP="00CA2BAF">
      <w:sdt>
        <w:sdtPr>
          <w:id w:val="-662784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CA2BAF">
        <w:t xml:space="preserve">Actively involved in the </w:t>
      </w:r>
      <w:proofErr w:type="spellStart"/>
      <w:r w:rsidR="00CA2BAF">
        <w:t>Cx</w:t>
      </w:r>
      <w:proofErr w:type="spellEnd"/>
      <w:r w:rsidR="00CA2BAF">
        <w:t xml:space="preserve"> profession</w:t>
      </w:r>
    </w:p>
    <w:p w14:paraId="2B0668A1" w14:textId="39034CBB" w:rsidR="003823BD" w:rsidRPr="00C72433" w:rsidRDefault="006D3BFB" w:rsidP="003823BD">
      <w:sdt>
        <w:sdtPr>
          <w:id w:val="-1062025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5C6D55">
        <w:t>Other skills you bring to the committee you would like to share?</w:t>
      </w:r>
      <w:r w:rsidR="003823BD">
        <w:t xml:space="preserve"> </w:t>
      </w:r>
    </w:p>
    <w:p w14:paraId="1CF92125" w14:textId="68DF277C" w:rsidR="002D4DAE" w:rsidRPr="004A5667" w:rsidRDefault="002D4DAE" w:rsidP="002D4DAE">
      <w:pPr>
        <w:tabs>
          <w:tab w:val="left" w:pos="4448"/>
        </w:tabs>
      </w:pPr>
      <w:r>
        <w:t xml:space="preserve">  </w:t>
      </w:r>
      <w:sdt>
        <w:sdtPr>
          <w:id w:val="1902942090"/>
          <w:placeholder>
            <w:docPart w:val="544741A5D15E443DB8109951873E440A"/>
          </w:placeholder>
          <w:showingPlcHdr/>
        </w:sdtPr>
        <w:sdtEndPr/>
        <w:sdtContent>
          <w:bookmarkStart w:id="0" w:name="_GoBack"/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  <w:bookmarkEnd w:id="0"/>
        </w:sdtContent>
      </w:sdt>
    </w:p>
    <w:p w14:paraId="00228012" w14:textId="02C6A1A8" w:rsidR="0018567D" w:rsidRDefault="0018567D" w:rsidP="0018567D"/>
    <w:p w14:paraId="51292D14" w14:textId="0943911B" w:rsidR="0018567D" w:rsidRDefault="0018567D" w:rsidP="0018567D">
      <w:r>
        <w:t>Thank you for your application! Please submit to</w:t>
      </w:r>
      <w:r w:rsidRPr="00041F92">
        <w:t xml:space="preserve"> Liz Fischer, at </w:t>
      </w:r>
      <w:hyperlink r:id="rId10" w:history="1">
        <w:r w:rsidRPr="00041F92">
          <w:rPr>
            <w:rStyle w:val="Hyperlink"/>
          </w:rPr>
          <w:t>LFischer@bcxa.org</w:t>
        </w:r>
      </w:hyperlink>
      <w:r w:rsidRPr="00041F92">
        <w:t>.</w:t>
      </w:r>
    </w:p>
    <w:p w14:paraId="33B3394D" w14:textId="77777777" w:rsidR="0018567D" w:rsidRPr="00041F92" w:rsidRDefault="0018567D" w:rsidP="0018567D">
      <w:r>
        <w:t>For Questions or to discuss the role further, please call 971-245-6078</w:t>
      </w:r>
    </w:p>
    <w:p w14:paraId="10D9309C" w14:textId="540A770C" w:rsidR="00B87150" w:rsidRDefault="00B87150" w:rsidP="005C6D55">
      <w:pPr>
        <w:tabs>
          <w:tab w:val="left" w:pos="1890"/>
        </w:tabs>
        <w:spacing w:after="240" w:line="257" w:lineRule="auto"/>
      </w:pPr>
    </w:p>
    <w:sectPr w:rsidR="00B871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C9F18" w14:textId="77777777" w:rsidR="00637964" w:rsidRDefault="00637964" w:rsidP="00637964">
      <w:pPr>
        <w:spacing w:after="0" w:line="240" w:lineRule="auto"/>
      </w:pPr>
      <w:r>
        <w:separator/>
      </w:r>
    </w:p>
  </w:endnote>
  <w:endnote w:type="continuationSeparator" w:id="0">
    <w:p w14:paraId="0B6701BD" w14:textId="77777777" w:rsidR="00637964" w:rsidRDefault="00637964" w:rsidP="0063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58732" w14:textId="77777777" w:rsidR="00C32406" w:rsidRDefault="00C32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4826E" w14:textId="64F947B8" w:rsidR="00637964" w:rsidRDefault="00C32406">
    <w:pPr>
      <w:pStyle w:val="Footer"/>
    </w:pPr>
    <w:r>
      <w:t>AC Application 2019 V.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13AAD" w14:textId="77777777" w:rsidR="00C32406" w:rsidRDefault="00C3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37729" w14:textId="77777777" w:rsidR="00637964" w:rsidRDefault="00637964" w:rsidP="00637964">
      <w:pPr>
        <w:spacing w:after="0" w:line="240" w:lineRule="auto"/>
      </w:pPr>
      <w:r>
        <w:separator/>
      </w:r>
    </w:p>
  </w:footnote>
  <w:footnote w:type="continuationSeparator" w:id="0">
    <w:p w14:paraId="6AC81EFF" w14:textId="77777777" w:rsidR="00637964" w:rsidRDefault="00637964" w:rsidP="00637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DAF99" w14:textId="77777777" w:rsidR="00C32406" w:rsidRDefault="00C32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EC26C" w14:textId="77777777" w:rsidR="00C32406" w:rsidRDefault="00C324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CA883" w14:textId="77777777" w:rsidR="00C32406" w:rsidRDefault="00C32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qbrBYMQx64j7wFN4kfMMD7YG1mjnYYnzgErVBnxodEclOPdxchciwqojiUDmwR1CH22tb6E4IBg/noJNK9j6Bg==" w:salt="PHNKlv6Ub2FSjiReH6EPR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DMzMDc0NbYwNLdQ0lEKTi0uzszPAykwrgUAPyCNqiwAAAA="/>
  </w:docVars>
  <w:rsids>
    <w:rsidRoot w:val="00C72433"/>
    <w:rsid w:val="00002228"/>
    <w:rsid w:val="00017325"/>
    <w:rsid w:val="00127A78"/>
    <w:rsid w:val="0018567D"/>
    <w:rsid w:val="001C1C16"/>
    <w:rsid w:val="001C3B18"/>
    <w:rsid w:val="0023529F"/>
    <w:rsid w:val="002454C0"/>
    <w:rsid w:val="002811A8"/>
    <w:rsid w:val="002A372B"/>
    <w:rsid w:val="002D4DAE"/>
    <w:rsid w:val="002E0260"/>
    <w:rsid w:val="003823BD"/>
    <w:rsid w:val="00480D79"/>
    <w:rsid w:val="005550CE"/>
    <w:rsid w:val="005A38AE"/>
    <w:rsid w:val="005C6D55"/>
    <w:rsid w:val="006320DA"/>
    <w:rsid w:val="00637298"/>
    <w:rsid w:val="00637964"/>
    <w:rsid w:val="00643956"/>
    <w:rsid w:val="00660161"/>
    <w:rsid w:val="006D3BFB"/>
    <w:rsid w:val="006E2CFE"/>
    <w:rsid w:val="006E3509"/>
    <w:rsid w:val="00730489"/>
    <w:rsid w:val="00775B73"/>
    <w:rsid w:val="007D2C8A"/>
    <w:rsid w:val="008322E2"/>
    <w:rsid w:val="00840534"/>
    <w:rsid w:val="0085170A"/>
    <w:rsid w:val="008606B1"/>
    <w:rsid w:val="008E6670"/>
    <w:rsid w:val="009C0ADE"/>
    <w:rsid w:val="009C7E7A"/>
    <w:rsid w:val="009F301C"/>
    <w:rsid w:val="00A1028F"/>
    <w:rsid w:val="00A156B9"/>
    <w:rsid w:val="00A71990"/>
    <w:rsid w:val="00A900E2"/>
    <w:rsid w:val="00B22098"/>
    <w:rsid w:val="00B87150"/>
    <w:rsid w:val="00B94595"/>
    <w:rsid w:val="00BA26B5"/>
    <w:rsid w:val="00BD403E"/>
    <w:rsid w:val="00C22C5A"/>
    <w:rsid w:val="00C32406"/>
    <w:rsid w:val="00C52ECE"/>
    <w:rsid w:val="00C72433"/>
    <w:rsid w:val="00CA2BAF"/>
    <w:rsid w:val="00D20EAB"/>
    <w:rsid w:val="00D30289"/>
    <w:rsid w:val="00E57E0D"/>
    <w:rsid w:val="00F30CDB"/>
    <w:rsid w:val="00F5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docId w15:val="{FC7E658B-DB37-459E-B34C-C99639C9E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52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7E7A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3529F"/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C1C1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C7E7A"/>
    <w:rPr>
      <w:rFonts w:asciiTheme="majorHAnsi" w:eastAsiaTheme="majorEastAsia" w:hAnsiTheme="majorHAnsi" w:cstheme="majorBidi"/>
      <w:b/>
      <w:color w:val="FF9900"/>
      <w:sz w:val="26"/>
      <w:szCs w:val="26"/>
    </w:rPr>
  </w:style>
  <w:style w:type="table" w:styleId="TableGrid">
    <w:name w:val="Table Grid"/>
    <w:basedOn w:val="TableNormal"/>
    <w:uiPriority w:val="59"/>
    <w:rsid w:val="002E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715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964"/>
  </w:style>
  <w:style w:type="paragraph" w:styleId="Footer">
    <w:name w:val="footer"/>
    <w:basedOn w:val="Normal"/>
    <w:link w:val="FooterChar"/>
    <w:uiPriority w:val="99"/>
    <w:unhideWhenUsed/>
    <w:rsid w:val="0063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LFischer@bcxa.org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0A2869ED7E4883A1299B7D6A877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90ADA-9B7B-41F6-AB56-D61039B24F01}"/>
      </w:docPartPr>
      <w:docPartBody>
        <w:p w:rsidR="005B316B" w:rsidRDefault="00CC64C6" w:rsidP="00CC64C6">
          <w:pPr>
            <w:pStyle w:val="240A2869ED7E4883A1299B7D6A8773E53"/>
          </w:pPr>
          <w:r>
            <w:rPr>
              <w:color w:val="AEAAAA" w:themeColor="background2" w:themeShade="BF"/>
            </w:rPr>
            <w:t>Enter you First and Last Name Here</w:t>
          </w:r>
        </w:p>
      </w:docPartBody>
    </w:docPart>
    <w:docPart>
      <w:docPartPr>
        <w:name w:val="B2E6A54CB9DE49FDAC5BA1847B6C7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C5E9-5056-420F-9793-346CC00A5D8B}"/>
      </w:docPartPr>
      <w:docPartBody>
        <w:p w:rsidR="005B316B" w:rsidRDefault="00CC64C6" w:rsidP="00CC64C6">
          <w:pPr>
            <w:pStyle w:val="B2E6A54CB9DE49FDAC5BA1847B6C7C583"/>
          </w:pPr>
          <w:r>
            <w:rPr>
              <w:color w:val="AEAAAA" w:themeColor="background2" w:themeShade="BF"/>
            </w:rPr>
            <w:t>Enter the Best Phone No. to reach you.</w:t>
          </w:r>
        </w:p>
      </w:docPartBody>
    </w:docPart>
    <w:docPart>
      <w:docPartPr>
        <w:name w:val="C6AD68AE385941CF8ABF24D987A13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43D5D-3461-435B-93CD-90C09CEE0FF2}"/>
      </w:docPartPr>
      <w:docPartBody>
        <w:p w:rsidR="005B316B" w:rsidRDefault="00CC64C6" w:rsidP="00CC64C6">
          <w:pPr>
            <w:pStyle w:val="C6AD68AE385941CF8ABF24D987A13A2D3"/>
          </w:pPr>
          <w:r>
            <w:rPr>
              <w:rStyle w:val="PlaceholderText"/>
              <w:color w:val="AEAAAA" w:themeColor="background2" w:themeShade="BF"/>
            </w:rPr>
            <w:t>Enter your email address here.</w:t>
          </w:r>
        </w:p>
      </w:docPartBody>
    </w:docPart>
    <w:docPart>
      <w:docPartPr>
        <w:name w:val="8AF686CAC7B84AB08C5BC17279BF5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3879B-F61F-44AF-A652-FB65962546E1}"/>
      </w:docPartPr>
      <w:docPartBody>
        <w:p w:rsidR="00CC64C6" w:rsidRDefault="00CC64C6" w:rsidP="00CC64C6">
          <w:pPr>
            <w:pStyle w:val="8AF686CAC7B84AB08C5BC17279BF59FE2"/>
          </w:pPr>
          <w:r w:rsidRPr="00137602">
            <w:rPr>
              <w:rStyle w:val="PlaceholderText"/>
            </w:rPr>
            <w:t>Click here to enter text.</w:t>
          </w:r>
        </w:p>
      </w:docPartBody>
    </w:docPart>
    <w:docPart>
      <w:docPartPr>
        <w:name w:val="544741A5D15E443DB8109951873E4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027CD-12D0-4DA1-87DD-6F06D251FC0F}"/>
      </w:docPartPr>
      <w:docPartBody>
        <w:p w:rsidR="00F70A5E" w:rsidRDefault="00CC64C6" w:rsidP="00CC64C6">
          <w:pPr>
            <w:pStyle w:val="544741A5D15E443DB8109951873E440A"/>
          </w:pPr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73E2A"/>
    <w:rsid w:val="004D29E8"/>
    <w:rsid w:val="00573E2A"/>
    <w:rsid w:val="005B316B"/>
    <w:rsid w:val="006031C6"/>
    <w:rsid w:val="00781AE5"/>
    <w:rsid w:val="00815277"/>
    <w:rsid w:val="00A03D10"/>
    <w:rsid w:val="00CC64C6"/>
    <w:rsid w:val="00F7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4C6"/>
    <w:rPr>
      <w:color w:val="808080"/>
    </w:rPr>
  </w:style>
  <w:style w:type="paragraph" w:customStyle="1" w:styleId="F3195C4B12C3450D9977516F943721A1">
    <w:name w:val="F3195C4B12C3450D9977516F943721A1"/>
    <w:rsid w:val="00573E2A"/>
    <w:rPr>
      <w:rFonts w:eastAsiaTheme="minorHAnsi"/>
    </w:rPr>
  </w:style>
  <w:style w:type="paragraph" w:customStyle="1" w:styleId="9ACF7EFBEB21400C9FF6407677E3DD59">
    <w:name w:val="9ACF7EFBEB21400C9FF6407677E3DD59"/>
    <w:rsid w:val="00573E2A"/>
    <w:rPr>
      <w:rFonts w:eastAsiaTheme="minorHAnsi"/>
    </w:rPr>
  </w:style>
  <w:style w:type="paragraph" w:customStyle="1" w:styleId="95BE4B8B873D43F7911281ABC62A3D45">
    <w:name w:val="95BE4B8B873D43F7911281ABC62A3D45"/>
    <w:rsid w:val="00573E2A"/>
    <w:rPr>
      <w:rFonts w:eastAsiaTheme="minorHAnsi"/>
    </w:rPr>
  </w:style>
  <w:style w:type="paragraph" w:customStyle="1" w:styleId="F3195C4B12C3450D9977516F943721A11">
    <w:name w:val="F3195C4B12C3450D9977516F943721A11"/>
    <w:rsid w:val="00573E2A"/>
    <w:rPr>
      <w:rFonts w:eastAsiaTheme="minorHAnsi"/>
    </w:rPr>
  </w:style>
  <w:style w:type="paragraph" w:customStyle="1" w:styleId="940EE614E58941C9BDD6AF8C4CBAA453">
    <w:name w:val="940EE614E58941C9BDD6AF8C4CBAA453"/>
    <w:rsid w:val="00573E2A"/>
  </w:style>
  <w:style w:type="paragraph" w:customStyle="1" w:styleId="869D434E981546FD8F3B049060F075F7">
    <w:name w:val="869D434E981546FD8F3B049060F075F7"/>
    <w:rsid w:val="00573E2A"/>
  </w:style>
  <w:style w:type="paragraph" w:customStyle="1" w:styleId="362B3F44D6824674AF315D66E6F0A7D1">
    <w:name w:val="362B3F44D6824674AF315D66E6F0A7D1"/>
    <w:rsid w:val="00573E2A"/>
  </w:style>
  <w:style w:type="paragraph" w:customStyle="1" w:styleId="240A2869ED7E4883A1299B7D6A8773E5">
    <w:name w:val="240A2869ED7E4883A1299B7D6A8773E5"/>
    <w:rsid w:val="00815277"/>
  </w:style>
  <w:style w:type="paragraph" w:customStyle="1" w:styleId="B2E6A54CB9DE49FDAC5BA1847B6C7C58">
    <w:name w:val="B2E6A54CB9DE49FDAC5BA1847B6C7C58"/>
    <w:rsid w:val="00815277"/>
  </w:style>
  <w:style w:type="paragraph" w:customStyle="1" w:styleId="C6AD68AE385941CF8ABF24D987A13A2D">
    <w:name w:val="C6AD68AE385941CF8ABF24D987A13A2D"/>
    <w:rsid w:val="00815277"/>
  </w:style>
  <w:style w:type="paragraph" w:customStyle="1" w:styleId="DF2621E3368F4C51A258E9EF1EB558ED">
    <w:name w:val="DF2621E3368F4C51A258E9EF1EB558ED"/>
    <w:rsid w:val="00815277"/>
  </w:style>
  <w:style w:type="paragraph" w:customStyle="1" w:styleId="3BD7371C9AD54B71BB03B1CBE28C7D88">
    <w:name w:val="3BD7371C9AD54B71BB03B1CBE28C7D88"/>
    <w:rsid w:val="00815277"/>
  </w:style>
  <w:style w:type="paragraph" w:customStyle="1" w:styleId="25EE7B9D7BF3473D8CD34AF2635A23E5">
    <w:name w:val="25EE7B9D7BF3473D8CD34AF2635A23E5"/>
    <w:rsid w:val="00815277"/>
  </w:style>
  <w:style w:type="paragraph" w:customStyle="1" w:styleId="8C7DF7A82655440E808AEE94EB646634">
    <w:name w:val="8C7DF7A82655440E808AEE94EB646634"/>
    <w:rsid w:val="00815277"/>
  </w:style>
  <w:style w:type="paragraph" w:customStyle="1" w:styleId="1DB2E9D0399042D084C2F82FE6CF1529">
    <w:name w:val="1DB2E9D0399042D084C2F82FE6CF1529"/>
    <w:rsid w:val="004D29E8"/>
  </w:style>
  <w:style w:type="paragraph" w:customStyle="1" w:styleId="5BA23B86BBEC4046B69B3CA5FE6318D9">
    <w:name w:val="5BA23B86BBEC4046B69B3CA5FE6318D9"/>
    <w:rsid w:val="004D29E8"/>
  </w:style>
  <w:style w:type="paragraph" w:customStyle="1" w:styleId="F9ACDFC4D83B4823AB354E4F95E74147">
    <w:name w:val="F9ACDFC4D83B4823AB354E4F95E74147"/>
    <w:rsid w:val="004D29E8"/>
  </w:style>
  <w:style w:type="paragraph" w:customStyle="1" w:styleId="240A2869ED7E4883A1299B7D6A8773E51">
    <w:name w:val="240A2869ED7E4883A1299B7D6A8773E51"/>
    <w:rsid w:val="00781AE5"/>
    <w:rPr>
      <w:rFonts w:eastAsiaTheme="minorHAnsi"/>
    </w:rPr>
  </w:style>
  <w:style w:type="paragraph" w:customStyle="1" w:styleId="8AF686CAC7B84AB08C5BC17279BF59FE">
    <w:name w:val="8AF686CAC7B84AB08C5BC17279BF59FE"/>
    <w:rsid w:val="00781AE5"/>
    <w:rPr>
      <w:rFonts w:eastAsiaTheme="minorHAnsi"/>
    </w:rPr>
  </w:style>
  <w:style w:type="paragraph" w:customStyle="1" w:styleId="B2E6A54CB9DE49FDAC5BA1847B6C7C581">
    <w:name w:val="B2E6A54CB9DE49FDAC5BA1847B6C7C581"/>
    <w:rsid w:val="00781AE5"/>
    <w:rPr>
      <w:rFonts w:eastAsiaTheme="minorHAnsi"/>
    </w:rPr>
  </w:style>
  <w:style w:type="paragraph" w:customStyle="1" w:styleId="C6AD68AE385941CF8ABF24D987A13A2D1">
    <w:name w:val="C6AD68AE385941CF8ABF24D987A13A2D1"/>
    <w:rsid w:val="00781AE5"/>
    <w:rPr>
      <w:rFonts w:eastAsiaTheme="minorHAnsi"/>
    </w:rPr>
  </w:style>
  <w:style w:type="paragraph" w:customStyle="1" w:styleId="240A2869ED7E4883A1299B7D6A8773E52">
    <w:name w:val="240A2869ED7E4883A1299B7D6A8773E52"/>
    <w:rsid w:val="00781AE5"/>
    <w:rPr>
      <w:rFonts w:eastAsiaTheme="minorHAnsi"/>
    </w:rPr>
  </w:style>
  <w:style w:type="paragraph" w:customStyle="1" w:styleId="8AF686CAC7B84AB08C5BC17279BF59FE1">
    <w:name w:val="8AF686CAC7B84AB08C5BC17279BF59FE1"/>
    <w:rsid w:val="00781AE5"/>
    <w:rPr>
      <w:rFonts w:eastAsiaTheme="minorHAnsi"/>
    </w:rPr>
  </w:style>
  <w:style w:type="paragraph" w:customStyle="1" w:styleId="B2E6A54CB9DE49FDAC5BA1847B6C7C582">
    <w:name w:val="B2E6A54CB9DE49FDAC5BA1847B6C7C582"/>
    <w:rsid w:val="00781AE5"/>
    <w:rPr>
      <w:rFonts w:eastAsiaTheme="minorHAnsi"/>
    </w:rPr>
  </w:style>
  <w:style w:type="paragraph" w:customStyle="1" w:styleId="C6AD68AE385941CF8ABF24D987A13A2D2">
    <w:name w:val="C6AD68AE385941CF8ABF24D987A13A2D2"/>
    <w:rsid w:val="00781AE5"/>
    <w:rPr>
      <w:rFonts w:eastAsiaTheme="minorHAnsi"/>
    </w:rPr>
  </w:style>
  <w:style w:type="paragraph" w:customStyle="1" w:styleId="240A2869ED7E4883A1299B7D6A8773E53">
    <w:name w:val="240A2869ED7E4883A1299B7D6A8773E53"/>
    <w:rsid w:val="00CC64C6"/>
    <w:rPr>
      <w:rFonts w:eastAsiaTheme="minorHAnsi"/>
    </w:rPr>
  </w:style>
  <w:style w:type="paragraph" w:customStyle="1" w:styleId="8AF686CAC7B84AB08C5BC17279BF59FE2">
    <w:name w:val="8AF686CAC7B84AB08C5BC17279BF59FE2"/>
    <w:rsid w:val="00CC64C6"/>
    <w:rPr>
      <w:rFonts w:eastAsiaTheme="minorHAnsi"/>
    </w:rPr>
  </w:style>
  <w:style w:type="paragraph" w:customStyle="1" w:styleId="B2E6A54CB9DE49FDAC5BA1847B6C7C583">
    <w:name w:val="B2E6A54CB9DE49FDAC5BA1847B6C7C583"/>
    <w:rsid w:val="00CC64C6"/>
    <w:rPr>
      <w:rFonts w:eastAsiaTheme="minorHAnsi"/>
    </w:rPr>
  </w:style>
  <w:style w:type="paragraph" w:customStyle="1" w:styleId="C6AD68AE385941CF8ABF24D987A13A2D3">
    <w:name w:val="C6AD68AE385941CF8ABF24D987A13A2D3"/>
    <w:rsid w:val="00CC64C6"/>
    <w:rPr>
      <w:rFonts w:eastAsiaTheme="minorHAnsi"/>
    </w:rPr>
  </w:style>
  <w:style w:type="paragraph" w:customStyle="1" w:styleId="A1A16EBFEAC741DABAC5BD430B8B039D">
    <w:name w:val="A1A16EBFEAC741DABAC5BD430B8B039D"/>
    <w:rsid w:val="00CC64C6"/>
    <w:rPr>
      <w:rFonts w:eastAsiaTheme="minorHAnsi"/>
    </w:rPr>
  </w:style>
  <w:style w:type="paragraph" w:customStyle="1" w:styleId="E244DAFFEB4642AB84E424812E7DC79F">
    <w:name w:val="E244DAFFEB4642AB84E424812E7DC79F"/>
    <w:rsid w:val="00CC64C6"/>
    <w:rPr>
      <w:rFonts w:eastAsiaTheme="minorHAnsi"/>
    </w:rPr>
  </w:style>
  <w:style w:type="paragraph" w:customStyle="1" w:styleId="203E78D5534A419ABD3ADD41716C5023">
    <w:name w:val="203E78D5534A419ABD3ADD41716C5023"/>
    <w:rsid w:val="00CC64C6"/>
    <w:rPr>
      <w:rFonts w:eastAsiaTheme="minorHAnsi"/>
    </w:rPr>
  </w:style>
  <w:style w:type="paragraph" w:customStyle="1" w:styleId="67F1174ECA9443D49DB7FA66CDF229F3">
    <w:name w:val="67F1174ECA9443D49DB7FA66CDF229F3"/>
    <w:rsid w:val="00CC64C6"/>
    <w:rPr>
      <w:rFonts w:eastAsiaTheme="minorHAnsi"/>
    </w:rPr>
  </w:style>
  <w:style w:type="paragraph" w:customStyle="1" w:styleId="176582A525A44FFBA42A40C5D4B50DCA">
    <w:name w:val="176582A525A44FFBA42A40C5D4B50DCA"/>
    <w:rsid w:val="00CC64C6"/>
    <w:rPr>
      <w:rFonts w:eastAsiaTheme="minorHAnsi"/>
    </w:rPr>
  </w:style>
  <w:style w:type="paragraph" w:customStyle="1" w:styleId="CB3C930C15D4488F853011A9BFBCDDE7">
    <w:name w:val="CB3C930C15D4488F853011A9BFBCDDE7"/>
    <w:rsid w:val="00CC64C6"/>
    <w:rPr>
      <w:rFonts w:eastAsiaTheme="minorHAnsi"/>
    </w:rPr>
  </w:style>
  <w:style w:type="paragraph" w:customStyle="1" w:styleId="9755364594C54AC4A6339C37C5AFA798">
    <w:name w:val="9755364594C54AC4A6339C37C5AFA798"/>
    <w:rsid w:val="00CC64C6"/>
    <w:rPr>
      <w:rFonts w:eastAsiaTheme="minorHAnsi"/>
    </w:rPr>
  </w:style>
  <w:style w:type="paragraph" w:customStyle="1" w:styleId="544741A5D15E443DB8109951873E440A">
    <w:name w:val="544741A5D15E443DB8109951873E440A"/>
    <w:rsid w:val="00CC64C6"/>
    <w:rPr>
      <w:rFonts w:eastAsiaTheme="minorHAnsi"/>
    </w:rPr>
  </w:style>
  <w:style w:type="paragraph" w:customStyle="1" w:styleId="ACAE35F786254FEE827F4642CB4301F6">
    <w:name w:val="ACAE35F786254FEE827F4642CB4301F6"/>
    <w:rsid w:val="00CC64C6"/>
    <w:rPr>
      <w:rFonts w:eastAsiaTheme="minorHAnsi"/>
    </w:rPr>
  </w:style>
  <w:style w:type="paragraph" w:customStyle="1" w:styleId="4AEBFF9E6281441F8F7B6FC7B78A466E">
    <w:name w:val="4AEBFF9E6281441F8F7B6FC7B78A466E"/>
    <w:rsid w:val="00CC64C6"/>
    <w:rPr>
      <w:rFonts w:eastAsiaTheme="minorHAnsi"/>
    </w:rPr>
  </w:style>
  <w:style w:type="paragraph" w:customStyle="1" w:styleId="8B5A79CA31544D0A90E9A438627C9195">
    <w:name w:val="8B5A79CA31544D0A90E9A438627C9195"/>
    <w:rsid w:val="00CC64C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FD32CA-65DF-45A4-BA12-C75513B72AED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495e8b61-9990-4c80-903b-0a305f61fb6a"/>
    <ds:schemaRef ds:uri="http://schemas.openxmlformats.org/package/2006/metadata/core-properties"/>
    <ds:schemaRef ds:uri="http://schemas.microsoft.com/office/2006/documentManagement/types"/>
    <ds:schemaRef ds:uri="18fa0e19-7aca-45c5-8e7c-4449160e68b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D3BE7EF-9381-47F9-B89D-78C8B2B403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00ABD8-5330-4038-8FD9-EA8DD9E69E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3</cp:revision>
  <dcterms:created xsi:type="dcterms:W3CDTF">2020-03-04T20:36:00Z</dcterms:created>
  <dcterms:modified xsi:type="dcterms:W3CDTF">2020-03-04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